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99B5A0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C4B81">
        <w:rPr>
          <w:b/>
          <w:bCs/>
          <w:sz w:val="32"/>
          <w:szCs w:val="32"/>
        </w:rPr>
        <w:t>Wyoming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8C4B81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8:00:00Z</dcterms:modified>
</cp:coreProperties>
</file>